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3C1A92D4" w:rsidR="00262E08" w:rsidRDefault="00EA1DCB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Api Gateway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2158FB4B" w14:textId="77777777" w:rsidR="00C827A8" w:rsidRDefault="00C827A8" w:rsidP="00C827A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09"/>
        <w:gridCol w:w="4925"/>
      </w:tblGrid>
      <w:tr w:rsidR="008F43D8" w:rsidRPr="009667EE" w14:paraId="0DD6119E" w14:textId="77777777" w:rsidTr="00B12A7E">
        <w:tc>
          <w:tcPr>
            <w:tcW w:w="1926" w:type="dxa"/>
          </w:tcPr>
          <w:p w14:paraId="44A06177" w14:textId="77777777" w:rsidR="008F43D8" w:rsidRPr="009667EE" w:rsidRDefault="008F43D8" w:rsidP="00B12A7E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09" w:type="dxa"/>
          </w:tcPr>
          <w:p w14:paraId="57C7E4CD" w14:textId="77777777" w:rsidR="008F43D8" w:rsidRPr="009667EE" w:rsidRDefault="008F43D8" w:rsidP="00B12A7E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25" w:type="dxa"/>
          </w:tcPr>
          <w:p w14:paraId="2AA16CC2" w14:textId="77777777" w:rsidR="008F43D8" w:rsidRPr="009667EE" w:rsidRDefault="008F43D8" w:rsidP="00B12A7E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F43D8" w:rsidRPr="009667EE" w14:paraId="08A4E71A" w14:textId="77777777" w:rsidTr="00B12A7E">
        <w:tc>
          <w:tcPr>
            <w:tcW w:w="1926" w:type="dxa"/>
          </w:tcPr>
          <w:p w14:paraId="686E8448" w14:textId="570439BD" w:rsidR="008F43D8" w:rsidRPr="009667EE" w:rsidRDefault="008F43D8" w:rsidP="00B12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</w:t>
            </w:r>
            <w:r>
              <w:rPr>
                <w:b/>
                <w:sz w:val="28"/>
                <w:szCs w:val="24"/>
              </w:rPr>
              <w:t>3</w:t>
            </w:r>
            <w:r w:rsidRPr="00AA5D2C">
              <w:rPr>
                <w:b/>
                <w:sz w:val="28"/>
                <w:szCs w:val="24"/>
              </w:rPr>
              <w:t>.0</w:t>
            </w:r>
          </w:p>
        </w:tc>
        <w:tc>
          <w:tcPr>
            <w:tcW w:w="2509" w:type="dxa"/>
          </w:tcPr>
          <w:p w14:paraId="72D5AC99" w14:textId="77777777" w:rsidR="008F43D8" w:rsidRPr="00E4612C" w:rsidRDefault="008F43D8" w:rsidP="00B12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-02-2024</w:t>
            </w:r>
          </w:p>
        </w:tc>
        <w:tc>
          <w:tcPr>
            <w:tcW w:w="4925" w:type="dxa"/>
          </w:tcPr>
          <w:p w14:paraId="0A4B5FBF" w14:textId="77777777" w:rsidR="008F43D8" w:rsidRPr="00E4612C" w:rsidRDefault="008F43D8" w:rsidP="00B12A7E">
            <w:pPr>
              <w:jc w:val="both"/>
              <w:rPr>
                <w:b/>
                <w:sz w:val="28"/>
                <w:szCs w:val="24"/>
              </w:rPr>
            </w:pPr>
            <w:r w:rsidRPr="00AA5D2C">
              <w:rPr>
                <w:b/>
                <w:sz w:val="28"/>
                <w:szCs w:val="24"/>
              </w:rPr>
              <w:t>9.0</w:t>
            </w:r>
            <w:r>
              <w:rPr>
                <w:b/>
                <w:sz w:val="28"/>
                <w:szCs w:val="24"/>
              </w:rPr>
              <w:t>8</w:t>
            </w:r>
            <w:r w:rsidRPr="00AA5D2C">
              <w:rPr>
                <w:b/>
                <w:sz w:val="28"/>
                <w:szCs w:val="24"/>
              </w:rPr>
              <w:t>.</w:t>
            </w:r>
            <w:proofErr w:type="gramStart"/>
            <w:r w:rsidRPr="00AA5D2C">
              <w:rPr>
                <w:b/>
                <w:sz w:val="28"/>
                <w:szCs w:val="24"/>
              </w:rPr>
              <w:t>0</w:t>
            </w:r>
            <w:r>
              <w:rPr>
                <w:b/>
                <w:sz w:val="28"/>
                <w:szCs w:val="24"/>
              </w:rPr>
              <w:t>2</w:t>
            </w:r>
            <w:r w:rsidRPr="00AA5D2C">
              <w:rPr>
                <w:b/>
                <w:sz w:val="28"/>
                <w:szCs w:val="24"/>
              </w:rPr>
              <w:t>.RELEASE</w:t>
            </w:r>
            <w:proofErr w:type="gramEnd"/>
          </w:p>
        </w:tc>
      </w:tr>
      <w:tr w:rsidR="008F43D8" w:rsidRPr="009667EE" w14:paraId="454AC33F" w14:textId="77777777" w:rsidTr="00B12A7E">
        <w:trPr>
          <w:gridAfter w:val="2"/>
          <w:wAfter w:w="7434" w:type="dxa"/>
        </w:trPr>
        <w:tc>
          <w:tcPr>
            <w:tcW w:w="1926" w:type="dxa"/>
          </w:tcPr>
          <w:p w14:paraId="39427336" w14:textId="77777777" w:rsidR="008F43D8" w:rsidRPr="009667EE" w:rsidRDefault="008F43D8" w:rsidP="00B12A7E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2ABC900E" w14:textId="77777777" w:rsidR="00521707" w:rsidRDefault="00521707" w:rsidP="00521707">
      <w:pPr>
        <w:spacing w:after="0"/>
      </w:pPr>
      <w:r>
        <w:t>[AGN-3] - Encrypt certificate password - Development</w:t>
      </w:r>
    </w:p>
    <w:p w14:paraId="1EEF3909" w14:textId="77777777" w:rsidR="00521707" w:rsidRDefault="00521707" w:rsidP="00521707">
      <w:pPr>
        <w:spacing w:after="0"/>
      </w:pPr>
      <w:r>
        <w:t>[AGN-4] - Update to Java 21 and Gradle</w:t>
      </w:r>
    </w:p>
    <w:p w14:paraId="5A6BE0D7" w14:textId="77777777" w:rsidR="00521707" w:rsidRDefault="00521707" w:rsidP="00521707">
      <w:pPr>
        <w:spacing w:after="0"/>
      </w:pPr>
      <w:r>
        <w:t>[AGN-16] - Update Spring Boot version to 3.4.9</w:t>
      </w:r>
    </w:p>
    <w:p w14:paraId="779D7863" w14:textId="77777777" w:rsidR="00521707" w:rsidRDefault="00521707" w:rsidP="00521707">
      <w:pPr>
        <w:spacing w:after="0"/>
      </w:pPr>
      <w:r>
        <w:t>[AGN-18] - Add compile argument parameters</w:t>
      </w:r>
    </w:p>
    <w:p w14:paraId="6F205776" w14:textId="77777777" w:rsidR="00521707" w:rsidRDefault="00521707" w:rsidP="00521707">
      <w:pPr>
        <w:spacing w:after="0"/>
      </w:pPr>
      <w:r>
        <w:t>[AGN-29] - Upgrade to Spring Boot to 4.0.1</w:t>
      </w:r>
    </w:p>
    <w:p w14:paraId="46C8407B" w14:textId="77777777" w:rsidR="00521707" w:rsidRDefault="00521707" w:rsidP="00521707">
      <w:pPr>
        <w:spacing w:after="0"/>
      </w:pPr>
      <w:r>
        <w:t>[AGN-31] - Remove cpsuite from implementation dependencies</w:t>
      </w:r>
    </w:p>
    <w:p w14:paraId="2955D6FB" w14:textId="041B8F86" w:rsidR="00521707" w:rsidRDefault="00521707" w:rsidP="00521707">
      <w:pPr>
        <w:spacing w:after="0"/>
      </w:pPr>
      <w:r w:rsidRPr="00521707">
        <w:t>[AG-26] - Encrypt certificate password</w:t>
      </w:r>
    </w:p>
    <w:p w14:paraId="2F37E54C" w14:textId="0B5E76D8" w:rsidR="00AA5D2C" w:rsidRDefault="00521707" w:rsidP="00521707">
      <w:r>
        <w:t>[AGN-23] - Update to Java 21.0.9</w:t>
      </w:r>
    </w:p>
    <w:p w14:paraId="1172E784" w14:textId="77777777" w:rsidR="00521707" w:rsidRDefault="00521707" w:rsidP="0052170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09"/>
        <w:gridCol w:w="4925"/>
      </w:tblGrid>
      <w:tr w:rsidR="008F43D8" w:rsidRPr="009667EE" w14:paraId="2931AA3A" w14:textId="77777777" w:rsidTr="008F43D8">
        <w:tc>
          <w:tcPr>
            <w:tcW w:w="1926" w:type="dxa"/>
          </w:tcPr>
          <w:p w14:paraId="3A2CD8F1" w14:textId="77777777" w:rsidR="008F43D8" w:rsidRPr="009667EE" w:rsidRDefault="008F43D8" w:rsidP="00B12A7E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09" w:type="dxa"/>
          </w:tcPr>
          <w:p w14:paraId="658B5F0E" w14:textId="77777777" w:rsidR="008F43D8" w:rsidRPr="009667EE" w:rsidRDefault="008F43D8" w:rsidP="00B12A7E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25" w:type="dxa"/>
          </w:tcPr>
          <w:p w14:paraId="2ECA7D32" w14:textId="77777777" w:rsidR="008F43D8" w:rsidRPr="009667EE" w:rsidRDefault="008F43D8" w:rsidP="00B12A7E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F43D8" w:rsidRPr="009667EE" w14:paraId="203D674A" w14:textId="77777777" w:rsidTr="008F43D8">
        <w:tc>
          <w:tcPr>
            <w:tcW w:w="1926" w:type="dxa"/>
          </w:tcPr>
          <w:p w14:paraId="715C3C59" w14:textId="411F63C2" w:rsidR="008F43D8" w:rsidRPr="009667EE" w:rsidRDefault="008F43D8" w:rsidP="00B12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</w:t>
            </w:r>
            <w:r>
              <w:rPr>
                <w:b/>
                <w:sz w:val="28"/>
                <w:szCs w:val="24"/>
              </w:rPr>
              <w:t>2</w:t>
            </w:r>
            <w:r w:rsidRPr="00AA5D2C">
              <w:rPr>
                <w:b/>
                <w:sz w:val="28"/>
                <w:szCs w:val="24"/>
              </w:rPr>
              <w:t>.0</w:t>
            </w:r>
          </w:p>
        </w:tc>
        <w:tc>
          <w:tcPr>
            <w:tcW w:w="2509" w:type="dxa"/>
          </w:tcPr>
          <w:p w14:paraId="7A8414E5" w14:textId="77777777" w:rsidR="008F43D8" w:rsidRPr="00E4612C" w:rsidRDefault="008F43D8" w:rsidP="00B12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-02-2024</w:t>
            </w:r>
          </w:p>
        </w:tc>
        <w:tc>
          <w:tcPr>
            <w:tcW w:w="4925" w:type="dxa"/>
          </w:tcPr>
          <w:p w14:paraId="38228B0E" w14:textId="7320B507" w:rsidR="008F43D8" w:rsidRPr="00E4612C" w:rsidRDefault="008F43D8" w:rsidP="00B12A7E">
            <w:pPr>
              <w:jc w:val="both"/>
              <w:rPr>
                <w:b/>
                <w:sz w:val="28"/>
                <w:szCs w:val="24"/>
              </w:rPr>
            </w:pPr>
            <w:r w:rsidRPr="00AA5D2C">
              <w:rPr>
                <w:b/>
                <w:sz w:val="28"/>
                <w:szCs w:val="24"/>
              </w:rPr>
              <w:t>9.0</w:t>
            </w:r>
            <w:r>
              <w:rPr>
                <w:b/>
                <w:sz w:val="28"/>
                <w:szCs w:val="24"/>
              </w:rPr>
              <w:t>8</w:t>
            </w:r>
            <w:r w:rsidRPr="00AA5D2C">
              <w:rPr>
                <w:b/>
                <w:sz w:val="28"/>
                <w:szCs w:val="24"/>
              </w:rPr>
              <w:t>.</w:t>
            </w:r>
            <w:proofErr w:type="gramStart"/>
            <w:r w:rsidRPr="00AA5D2C">
              <w:rPr>
                <w:b/>
                <w:sz w:val="28"/>
                <w:szCs w:val="24"/>
              </w:rPr>
              <w:t>0</w:t>
            </w:r>
            <w:r>
              <w:rPr>
                <w:b/>
                <w:sz w:val="28"/>
                <w:szCs w:val="24"/>
              </w:rPr>
              <w:t>2</w:t>
            </w:r>
            <w:r w:rsidRPr="00AA5D2C">
              <w:rPr>
                <w:b/>
                <w:sz w:val="28"/>
                <w:szCs w:val="24"/>
              </w:rPr>
              <w:t>.RELEASE</w:t>
            </w:r>
            <w:proofErr w:type="gramEnd"/>
          </w:p>
        </w:tc>
      </w:tr>
      <w:tr w:rsidR="008F43D8" w:rsidRPr="009667EE" w14:paraId="78F33C7B" w14:textId="77777777" w:rsidTr="008F43D8">
        <w:trPr>
          <w:gridAfter w:val="2"/>
          <w:wAfter w:w="7434" w:type="dxa"/>
        </w:trPr>
        <w:tc>
          <w:tcPr>
            <w:tcW w:w="1926" w:type="dxa"/>
          </w:tcPr>
          <w:p w14:paraId="6EB03522" w14:textId="77777777" w:rsidR="008F43D8" w:rsidRPr="009667EE" w:rsidRDefault="008F43D8" w:rsidP="00B12A7E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74FC4E1" w14:textId="77777777" w:rsidR="008F43D8" w:rsidRDefault="008F43D8" w:rsidP="008F43D8">
      <w:pPr>
        <w:spacing w:after="0" w:line="240" w:lineRule="auto"/>
      </w:pPr>
      <w:r>
        <w:t>[AG-12] - API Gateway not working if there is no system user with SYSTEMUSER_ID= 1</w:t>
      </w:r>
    </w:p>
    <w:p w14:paraId="2A40D038" w14:textId="77777777" w:rsidR="008F43D8" w:rsidRDefault="008F43D8" w:rsidP="008F43D8">
      <w:pPr>
        <w:spacing w:after="0" w:line="240" w:lineRule="auto"/>
      </w:pPr>
      <w:r>
        <w:t>[AG-14] - Check system user password against hash</w:t>
      </w:r>
    </w:p>
    <w:p w14:paraId="1380BE14" w14:textId="77777777" w:rsidR="008F43D8" w:rsidRDefault="008F43D8" w:rsidP="008F43D8">
      <w:pPr>
        <w:spacing w:after="0" w:line="240" w:lineRule="auto"/>
      </w:pPr>
      <w:r>
        <w:t>[AG-16] - TestController not using the correct RestTemplate</w:t>
      </w:r>
    </w:p>
    <w:p w14:paraId="4D08AE8D" w14:textId="77777777" w:rsidR="008F43D8" w:rsidRDefault="008F43D8" w:rsidP="008F43D8">
      <w:pPr>
        <w:spacing w:after="0" w:line="240" w:lineRule="auto"/>
      </w:pPr>
      <w:r>
        <w:t>[AG-18] - Update docker image to copy entire config folder and trustedCAs folder</w:t>
      </w:r>
    </w:p>
    <w:p w14:paraId="3992B5A1" w14:textId="69BFA224" w:rsidR="00AA5D2C" w:rsidRDefault="00AA5D2C" w:rsidP="008F43D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09"/>
        <w:gridCol w:w="4925"/>
      </w:tblGrid>
      <w:tr w:rsidR="00AA5D2C" w:rsidRPr="009667EE" w14:paraId="679D8B5F" w14:textId="77777777" w:rsidTr="007D19BD">
        <w:tc>
          <w:tcPr>
            <w:tcW w:w="1951" w:type="dxa"/>
          </w:tcPr>
          <w:p w14:paraId="435D408F" w14:textId="77777777" w:rsidR="00AA5D2C" w:rsidRPr="009667EE" w:rsidRDefault="00AA5D2C" w:rsidP="007D19BD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B82755B" w14:textId="77777777" w:rsidR="00AA5D2C" w:rsidRPr="009667EE" w:rsidRDefault="00AA5D2C" w:rsidP="007D19BD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6DD01DF" w14:textId="77777777" w:rsidR="00AA5D2C" w:rsidRPr="009667EE" w:rsidRDefault="00AA5D2C" w:rsidP="007D19BD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AA5D2C" w:rsidRPr="009667EE" w14:paraId="77E7C4F9" w14:textId="77777777" w:rsidTr="007D19BD">
        <w:tc>
          <w:tcPr>
            <w:tcW w:w="1951" w:type="dxa"/>
          </w:tcPr>
          <w:p w14:paraId="21F8A0AB" w14:textId="52451988" w:rsidR="00AA5D2C" w:rsidRPr="009667EE" w:rsidRDefault="0044066D" w:rsidP="007D1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</w:t>
            </w:r>
            <w:r w:rsidR="00AA5D2C" w:rsidRPr="00AA5D2C">
              <w:rPr>
                <w:b/>
                <w:sz w:val="28"/>
                <w:szCs w:val="24"/>
              </w:rPr>
              <w:t>1.0</w:t>
            </w:r>
          </w:p>
        </w:tc>
        <w:tc>
          <w:tcPr>
            <w:tcW w:w="2552" w:type="dxa"/>
          </w:tcPr>
          <w:p w14:paraId="5A387BD6" w14:textId="62D70FBF" w:rsidR="00AA5D2C" w:rsidRPr="00E4612C" w:rsidRDefault="0044066D" w:rsidP="007D1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AA5D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2</w:t>
            </w:r>
            <w:r w:rsidR="00AA5D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2024</w:t>
            </w:r>
          </w:p>
        </w:tc>
        <w:tc>
          <w:tcPr>
            <w:tcW w:w="4997" w:type="dxa"/>
          </w:tcPr>
          <w:p w14:paraId="43F3B807" w14:textId="77777777" w:rsidR="00AA5D2C" w:rsidRPr="00E4612C" w:rsidRDefault="00AA5D2C" w:rsidP="007D19BD">
            <w:pPr>
              <w:jc w:val="both"/>
              <w:rPr>
                <w:b/>
                <w:sz w:val="28"/>
                <w:szCs w:val="24"/>
              </w:rPr>
            </w:pPr>
            <w:r w:rsidRPr="00AA5D2C">
              <w:rPr>
                <w:b/>
                <w:sz w:val="28"/>
                <w:szCs w:val="24"/>
              </w:rPr>
              <w:t>9.07.</w:t>
            </w:r>
            <w:proofErr w:type="gramStart"/>
            <w:r w:rsidRPr="00AA5D2C">
              <w:rPr>
                <w:b/>
                <w:sz w:val="28"/>
                <w:szCs w:val="24"/>
              </w:rPr>
              <w:t>00.RELEASE</w:t>
            </w:r>
            <w:proofErr w:type="gramEnd"/>
          </w:p>
        </w:tc>
      </w:tr>
      <w:tr w:rsidR="00AA5D2C" w:rsidRPr="009667EE" w14:paraId="6FA9C858" w14:textId="77777777" w:rsidTr="007D19BD">
        <w:trPr>
          <w:gridAfter w:val="2"/>
          <w:wAfter w:w="7549" w:type="dxa"/>
        </w:trPr>
        <w:tc>
          <w:tcPr>
            <w:tcW w:w="1951" w:type="dxa"/>
          </w:tcPr>
          <w:p w14:paraId="117C7BE5" w14:textId="77777777" w:rsidR="00AA5D2C" w:rsidRPr="009667EE" w:rsidRDefault="00AA5D2C" w:rsidP="007D19BD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8CAD2D" w14:textId="46291372" w:rsidR="00AA5D2C" w:rsidRDefault="00AA5D2C" w:rsidP="0044066D">
      <w:pPr>
        <w:spacing w:after="0" w:line="240" w:lineRule="auto"/>
      </w:pPr>
      <w:r>
        <w:t xml:space="preserve">- </w:t>
      </w:r>
      <w:r w:rsidR="0044066D" w:rsidRPr="0044066D">
        <w:t>ABS-149849 enable https communication between apigateway and abssolute server</w:t>
      </w:r>
    </w:p>
    <w:p w14:paraId="7D1EC8A0" w14:textId="1D9BFA45" w:rsidR="0044066D" w:rsidRDefault="0044066D" w:rsidP="0044066D">
      <w:pPr>
        <w:spacing w:after="0" w:line="240" w:lineRule="auto"/>
      </w:pPr>
      <w:r>
        <w:t xml:space="preserve">- </w:t>
      </w:r>
      <w:r w:rsidRPr="0044066D">
        <w:t>ABS-165038 Replace Customer customized module with appropriate rest_ module for web service</w:t>
      </w:r>
    </w:p>
    <w:p w14:paraId="4FBCF2DA" w14:textId="5A61EBEF" w:rsidR="0044066D" w:rsidRDefault="0044066D" w:rsidP="0044066D">
      <w:pPr>
        <w:spacing w:after="0" w:line="240" w:lineRule="auto"/>
      </w:pPr>
      <w:r>
        <w:t xml:space="preserve">- </w:t>
      </w:r>
      <w:r w:rsidRPr="0044066D">
        <w:t>ABS-149849</w:t>
      </w:r>
      <w:r>
        <w:t xml:space="preserve"> </w:t>
      </w:r>
      <w:r w:rsidRPr="0044066D">
        <w:t>enable</w:t>
      </w:r>
      <w:r>
        <w:t xml:space="preserve"> </w:t>
      </w:r>
      <w:r w:rsidRPr="0044066D">
        <w:t>https-communication</w:t>
      </w:r>
      <w:r>
        <w:t xml:space="preserve"> </w:t>
      </w:r>
      <w:r w:rsidRPr="0044066D">
        <w:t>between</w:t>
      </w:r>
      <w:r>
        <w:t xml:space="preserve"> </w:t>
      </w:r>
      <w:r w:rsidRPr="0044066D">
        <w:t>apigateway</w:t>
      </w:r>
      <w:r>
        <w:t xml:space="preserve"> </w:t>
      </w:r>
      <w:r w:rsidRPr="0044066D">
        <w:t>and</w:t>
      </w:r>
      <w:r>
        <w:t xml:space="preserve"> </w:t>
      </w:r>
      <w:r w:rsidRPr="0044066D">
        <w:t>abssolute</w:t>
      </w:r>
      <w:r>
        <w:t xml:space="preserve"> </w:t>
      </w:r>
      <w:r w:rsidRPr="0044066D">
        <w:t>serv</w:t>
      </w:r>
    </w:p>
    <w:p w14:paraId="5FCD2FBC" w14:textId="34412FB0" w:rsidR="0044066D" w:rsidRDefault="0044066D" w:rsidP="0044066D">
      <w:pPr>
        <w:spacing w:after="0" w:line="240" w:lineRule="auto"/>
      </w:pPr>
      <w:r>
        <w:t xml:space="preserve">- </w:t>
      </w:r>
      <w:r w:rsidRPr="0044066D">
        <w:t>ABS-164126 Unauthorized call to APIGateway when trying to retrieve contacts</w:t>
      </w:r>
    </w:p>
    <w:p w14:paraId="67FFB3E9" w14:textId="2665408E" w:rsidR="0044066D" w:rsidRDefault="0044066D" w:rsidP="0044066D">
      <w:pPr>
        <w:spacing w:after="0" w:line="240" w:lineRule="auto"/>
      </w:pPr>
      <w:r>
        <w:t>-</w:t>
      </w:r>
      <w:r w:rsidRPr="0044066D">
        <w:t xml:space="preserve"> AG-4 Implement refresh token for API Gateway</w:t>
      </w:r>
    </w:p>
    <w:p w14:paraId="2954305F" w14:textId="466F087E" w:rsidR="0044066D" w:rsidRDefault="0044066D" w:rsidP="0044066D">
      <w:pPr>
        <w:spacing w:after="0" w:line="240" w:lineRule="auto"/>
      </w:pPr>
      <w:r>
        <w:t xml:space="preserve">- </w:t>
      </w:r>
      <w:r w:rsidRPr="0044066D">
        <w:t>ABS-149049 GENERAL SYSTEM RELATED WS from SOAP to REST (WAVE 12)</w:t>
      </w:r>
    </w:p>
    <w:p w14:paraId="699F4E69" w14:textId="7FE28FD1" w:rsidR="0044066D" w:rsidRDefault="0044066D" w:rsidP="0044066D">
      <w:pPr>
        <w:spacing w:after="0" w:line="240" w:lineRule="auto"/>
      </w:pPr>
      <w:r>
        <w:t xml:space="preserve">- </w:t>
      </w:r>
      <w:r w:rsidRPr="0044066D">
        <w:t>ABS-156986 Copy controllers from ABSRestServices in Server</w:t>
      </w:r>
    </w:p>
    <w:p w14:paraId="69ECCA41" w14:textId="34D5A7B0" w:rsidR="0044066D" w:rsidRDefault="0044066D" w:rsidP="0044066D">
      <w:pPr>
        <w:spacing w:after="0" w:line="240" w:lineRule="auto"/>
      </w:pPr>
      <w:r>
        <w:t xml:space="preserve">- </w:t>
      </w:r>
      <w:r w:rsidRPr="0044066D">
        <w:t>ABS-160655 GetWearer, GetWearerEmployment and GetWearerInventory in REST (WAVE 14)</w:t>
      </w:r>
    </w:p>
    <w:p w14:paraId="749E37B1" w14:textId="51FEF257" w:rsidR="0044066D" w:rsidRDefault="0044066D" w:rsidP="0044066D">
      <w:pPr>
        <w:spacing w:after="0" w:line="240" w:lineRule="auto"/>
      </w:pPr>
      <w:r>
        <w:t xml:space="preserve">- </w:t>
      </w:r>
      <w:r w:rsidRPr="0044066D">
        <w:t>ABS-149040 CUSTOMER PRICING RELATED WS from SOAP to REST (WAVE 8)</w:t>
      </w:r>
    </w:p>
    <w:p w14:paraId="3C90567E" w14:textId="7B957417" w:rsidR="0044066D" w:rsidRDefault="0044066D" w:rsidP="0044066D">
      <w:pPr>
        <w:spacing w:after="0" w:line="240" w:lineRule="auto"/>
      </w:pPr>
      <w:r>
        <w:t xml:space="preserve">- </w:t>
      </w:r>
      <w:r w:rsidRPr="0044066D">
        <w:t>ABS-156002 Web services for automating the creation of US direct invoices</w:t>
      </w:r>
    </w:p>
    <w:p w14:paraId="716A1746" w14:textId="63F12791" w:rsidR="0044066D" w:rsidRDefault="0044066D" w:rsidP="0044066D">
      <w:pPr>
        <w:spacing w:after="0" w:line="240" w:lineRule="auto"/>
      </w:pPr>
      <w:r>
        <w:t xml:space="preserve">- </w:t>
      </w:r>
      <w:r w:rsidRPr="0044066D">
        <w:t>ABS-149038</w:t>
      </w:r>
      <w:r>
        <w:t xml:space="preserve"> </w:t>
      </w:r>
      <w:r w:rsidRPr="0044066D">
        <w:t>customer</w:t>
      </w:r>
      <w:r>
        <w:t xml:space="preserve"> </w:t>
      </w:r>
      <w:r w:rsidRPr="0044066D">
        <w:t>product</w:t>
      </w:r>
      <w:r>
        <w:t xml:space="preserve"> </w:t>
      </w:r>
      <w:r w:rsidRPr="0044066D">
        <w:t>related</w:t>
      </w:r>
      <w:r>
        <w:t xml:space="preserve"> </w:t>
      </w:r>
      <w:r w:rsidRPr="0044066D">
        <w:t>ws</w:t>
      </w:r>
      <w:r>
        <w:t xml:space="preserve"> </w:t>
      </w:r>
      <w:r w:rsidRPr="0044066D">
        <w:t>from</w:t>
      </w:r>
      <w:r>
        <w:t xml:space="preserve"> </w:t>
      </w:r>
      <w:r w:rsidRPr="0044066D">
        <w:t>soap</w:t>
      </w:r>
      <w:r>
        <w:t xml:space="preserve"> </w:t>
      </w:r>
      <w:r w:rsidRPr="0044066D">
        <w:t>to</w:t>
      </w:r>
      <w:r>
        <w:t xml:space="preserve"> </w:t>
      </w:r>
      <w:r w:rsidRPr="0044066D">
        <w:t>rest</w:t>
      </w:r>
      <w:r>
        <w:t xml:space="preserve"> </w:t>
      </w:r>
      <w:r w:rsidRPr="0044066D">
        <w:t>wave</w:t>
      </w:r>
      <w:r>
        <w:t xml:space="preserve"> </w:t>
      </w:r>
      <w:r w:rsidRPr="0044066D">
        <w:t>7</w:t>
      </w:r>
    </w:p>
    <w:p w14:paraId="73DB9F46" w14:textId="7880868A" w:rsidR="0044066D" w:rsidRDefault="0044066D" w:rsidP="0044066D">
      <w:pPr>
        <w:spacing w:after="0" w:line="240" w:lineRule="auto"/>
      </w:pPr>
      <w:r>
        <w:t xml:space="preserve">- </w:t>
      </w:r>
      <w:r w:rsidRPr="0044066D">
        <w:t>ABS-149043 CUSTOMER SERVICE RELATED WS from SOAP to REST (WAVE 9)</w:t>
      </w:r>
    </w:p>
    <w:p w14:paraId="3765B31D" w14:textId="7DFDD3DC" w:rsidR="0044066D" w:rsidRDefault="0044066D" w:rsidP="0044066D">
      <w:pPr>
        <w:spacing w:after="0" w:line="240" w:lineRule="auto"/>
      </w:pPr>
      <w:r>
        <w:t xml:space="preserve">- </w:t>
      </w:r>
      <w:r w:rsidRPr="0044066D">
        <w:t>ABS-149044 CUSTOMER PAYMENT RELATED WS from SOAP to REST (WAVE 10)</w:t>
      </w:r>
    </w:p>
    <w:p w14:paraId="0DC2C810" w14:textId="01A7C691" w:rsidR="0044066D" w:rsidRDefault="0044066D" w:rsidP="0044066D">
      <w:pPr>
        <w:spacing w:after="0" w:line="240" w:lineRule="auto"/>
      </w:pPr>
      <w:r>
        <w:t>-</w:t>
      </w:r>
      <w:r w:rsidRPr="0044066D">
        <w:t xml:space="preserve"> ABS-158403 Update docker file for API Gateway to use Java 17</w:t>
      </w:r>
    </w:p>
    <w:p w14:paraId="00BBA73D" w14:textId="749988DF" w:rsidR="0044066D" w:rsidRDefault="0044066D" w:rsidP="0044066D">
      <w:pPr>
        <w:spacing w:after="0" w:line="240" w:lineRule="auto"/>
      </w:pPr>
      <w:r>
        <w:t>-</w:t>
      </w:r>
      <w:r w:rsidRPr="0044066D">
        <w:t xml:space="preserve"> ABS-149046 CUSTOMER STOCKROOM ORDERING WS from SOAP to REST (WAVE 11)</w:t>
      </w:r>
    </w:p>
    <w:p w14:paraId="3DF2A947" w14:textId="7E2284C7" w:rsidR="0044066D" w:rsidRDefault="0044066D" w:rsidP="0044066D">
      <w:pPr>
        <w:spacing w:after="0" w:line="240" w:lineRule="auto"/>
      </w:pPr>
      <w:r>
        <w:t xml:space="preserve">- </w:t>
      </w:r>
      <w:r w:rsidRPr="0044066D">
        <w:t>ABS-148409 PRODUCT RELATED WS from SOAP to REST (WAVE 5)</w:t>
      </w:r>
    </w:p>
    <w:p w14:paraId="53A47C43" w14:textId="09EB44E4" w:rsidR="0044066D" w:rsidRDefault="0044066D" w:rsidP="0044066D">
      <w:pPr>
        <w:spacing w:after="0" w:line="240" w:lineRule="auto"/>
      </w:pPr>
      <w:r>
        <w:t>-</w:t>
      </w:r>
      <w:r w:rsidRPr="0044066D">
        <w:t xml:space="preserve"> ABS-148319 FLAGGING + LOCKER RELATED WS from SOAP to REST (WAVE 4)</w:t>
      </w:r>
    </w:p>
    <w:p w14:paraId="508452A7" w14:textId="59E2192B" w:rsidR="0044066D" w:rsidRDefault="0044066D" w:rsidP="0044066D">
      <w:pPr>
        <w:spacing w:after="0" w:line="240" w:lineRule="auto"/>
      </w:pPr>
      <w:r>
        <w:lastRenderedPageBreak/>
        <w:t xml:space="preserve">- </w:t>
      </w:r>
      <w:r w:rsidRPr="0044066D">
        <w:t>ABS-148112 WEARER RELATED WS from SOAP to REST (WAVE 2)</w:t>
      </w:r>
    </w:p>
    <w:p w14:paraId="731959F1" w14:textId="5FC840A6" w:rsidR="0044066D" w:rsidRDefault="0044066D" w:rsidP="0044066D">
      <w:pPr>
        <w:spacing w:after="0" w:line="240" w:lineRule="auto"/>
      </w:pPr>
      <w:r>
        <w:t>-</w:t>
      </w:r>
      <w:r w:rsidRPr="0044066D">
        <w:t xml:space="preserve"> ABS-149849 Enable https communication between APIGateway and ABSSolute Server</w:t>
      </w:r>
    </w:p>
    <w:p w14:paraId="0EEC40AE" w14:textId="77777777" w:rsidR="0044066D" w:rsidRPr="0044066D" w:rsidRDefault="0044066D" w:rsidP="0044066D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09"/>
        <w:gridCol w:w="4925"/>
      </w:tblGrid>
      <w:tr w:rsidR="00C827A8" w:rsidRPr="009667EE" w14:paraId="40C9DF91" w14:textId="77777777" w:rsidTr="00FB7335">
        <w:tc>
          <w:tcPr>
            <w:tcW w:w="1951" w:type="dxa"/>
          </w:tcPr>
          <w:p w14:paraId="542163CF" w14:textId="77777777" w:rsidR="00C827A8" w:rsidRPr="009667EE" w:rsidRDefault="00C827A8" w:rsidP="00FB7335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FFEEB65" w14:textId="77777777" w:rsidR="00C827A8" w:rsidRPr="009667EE" w:rsidRDefault="00C827A8" w:rsidP="00FB7335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1994A73" w14:textId="77777777" w:rsidR="00C827A8" w:rsidRPr="009667EE" w:rsidRDefault="00C827A8" w:rsidP="00FB7335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827A8" w:rsidRPr="009667EE" w14:paraId="0AE9FB3F" w14:textId="77777777" w:rsidTr="00FB7335">
        <w:tc>
          <w:tcPr>
            <w:tcW w:w="1951" w:type="dxa"/>
          </w:tcPr>
          <w:p w14:paraId="1B928396" w14:textId="62A82E6C" w:rsidR="00C827A8" w:rsidRPr="009667EE" w:rsidRDefault="00AA5D2C" w:rsidP="00FB7335">
            <w:pPr>
              <w:rPr>
                <w:b/>
                <w:sz w:val="28"/>
                <w:szCs w:val="24"/>
              </w:rPr>
            </w:pPr>
            <w:r w:rsidRPr="00AA5D2C">
              <w:rPr>
                <w:b/>
                <w:sz w:val="28"/>
                <w:szCs w:val="24"/>
              </w:rPr>
              <w:t>1.0</w:t>
            </w:r>
          </w:p>
        </w:tc>
        <w:tc>
          <w:tcPr>
            <w:tcW w:w="2552" w:type="dxa"/>
          </w:tcPr>
          <w:p w14:paraId="5ECED706" w14:textId="79D827D7" w:rsidR="00C827A8" w:rsidRPr="00E4612C" w:rsidRDefault="00AA5D2C" w:rsidP="00FB733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-</w:t>
            </w:r>
          </w:p>
        </w:tc>
        <w:tc>
          <w:tcPr>
            <w:tcW w:w="4997" w:type="dxa"/>
          </w:tcPr>
          <w:p w14:paraId="401BF099" w14:textId="5E26A7E6" w:rsidR="00C827A8" w:rsidRPr="00E4612C" w:rsidRDefault="00AA5D2C" w:rsidP="00FB7335">
            <w:pPr>
              <w:jc w:val="both"/>
              <w:rPr>
                <w:b/>
                <w:sz w:val="28"/>
                <w:szCs w:val="24"/>
              </w:rPr>
            </w:pPr>
            <w:r w:rsidRPr="00AA5D2C">
              <w:rPr>
                <w:b/>
                <w:sz w:val="28"/>
                <w:szCs w:val="24"/>
              </w:rPr>
              <w:t>9.07.</w:t>
            </w:r>
            <w:proofErr w:type="gramStart"/>
            <w:r w:rsidRPr="00AA5D2C">
              <w:rPr>
                <w:b/>
                <w:sz w:val="28"/>
                <w:szCs w:val="24"/>
              </w:rPr>
              <w:t>00.RELEASE</w:t>
            </w:r>
            <w:proofErr w:type="gramEnd"/>
          </w:p>
        </w:tc>
      </w:tr>
      <w:tr w:rsidR="00C827A8" w:rsidRPr="009667EE" w14:paraId="416EA9B0" w14:textId="77777777" w:rsidTr="00FB7335">
        <w:trPr>
          <w:gridAfter w:val="2"/>
          <w:wAfter w:w="7549" w:type="dxa"/>
        </w:trPr>
        <w:tc>
          <w:tcPr>
            <w:tcW w:w="1951" w:type="dxa"/>
          </w:tcPr>
          <w:p w14:paraId="7C436B0C" w14:textId="2D561BE2" w:rsidR="00C827A8" w:rsidRPr="009667EE" w:rsidRDefault="00C827A8" w:rsidP="00080B80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7F904474" w14:textId="494EA369" w:rsidR="005C2768" w:rsidRDefault="00AA5D2C" w:rsidP="005C2768">
      <w:pPr>
        <w:spacing w:line="240" w:lineRule="auto"/>
        <w:rPr>
          <w:lang w:val="en-GB"/>
        </w:rPr>
      </w:pPr>
      <w:r>
        <w:t>New implementation</w:t>
      </w:r>
    </w:p>
    <w:sectPr w:rsidR="005C2768" w:rsidSect="008847E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8C3000" w14:textId="77777777" w:rsidR="009D37C0" w:rsidRDefault="009D37C0" w:rsidP="00B42730">
      <w:pPr>
        <w:spacing w:after="0" w:line="240" w:lineRule="auto"/>
      </w:pPr>
      <w:r>
        <w:separator/>
      </w:r>
    </w:p>
  </w:endnote>
  <w:endnote w:type="continuationSeparator" w:id="0">
    <w:p w14:paraId="2F2A9C49" w14:textId="77777777" w:rsidR="009D37C0" w:rsidRDefault="009D37C0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9A7BDF" w14:textId="77777777" w:rsidR="009D37C0" w:rsidRDefault="009D37C0" w:rsidP="00B42730">
      <w:pPr>
        <w:spacing w:after="0" w:line="240" w:lineRule="auto"/>
      </w:pPr>
      <w:r>
        <w:separator/>
      </w:r>
    </w:p>
  </w:footnote>
  <w:footnote w:type="continuationSeparator" w:id="0">
    <w:p w14:paraId="762654D2" w14:textId="77777777" w:rsidR="009D37C0" w:rsidRDefault="009D37C0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FA71BF"/>
    <w:multiLevelType w:val="multilevel"/>
    <w:tmpl w:val="1CF07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BC44C23"/>
    <w:multiLevelType w:val="multilevel"/>
    <w:tmpl w:val="5CA8E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731516"/>
    <w:multiLevelType w:val="hybridMultilevel"/>
    <w:tmpl w:val="67BAE3E0"/>
    <w:lvl w:ilvl="0" w:tplc="F7120E5E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2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21"/>
  </w:num>
  <w:num w:numId="2" w16cid:durableId="1001615633">
    <w:abstractNumId w:val="20"/>
  </w:num>
  <w:num w:numId="3" w16cid:durableId="1927299529">
    <w:abstractNumId w:val="23"/>
  </w:num>
  <w:num w:numId="4" w16cid:durableId="875656626">
    <w:abstractNumId w:val="5"/>
  </w:num>
  <w:num w:numId="5" w16cid:durableId="1507674437">
    <w:abstractNumId w:val="14"/>
  </w:num>
  <w:num w:numId="6" w16cid:durableId="1723796322">
    <w:abstractNumId w:val="19"/>
  </w:num>
  <w:num w:numId="7" w16cid:durableId="1419208177">
    <w:abstractNumId w:val="0"/>
  </w:num>
  <w:num w:numId="8" w16cid:durableId="866335932">
    <w:abstractNumId w:val="26"/>
  </w:num>
  <w:num w:numId="9" w16cid:durableId="838736547">
    <w:abstractNumId w:val="4"/>
  </w:num>
  <w:num w:numId="10" w16cid:durableId="1397506460">
    <w:abstractNumId w:val="28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8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9"/>
  </w:num>
  <w:num w:numId="18" w16cid:durableId="682823029">
    <w:abstractNumId w:val="29"/>
  </w:num>
  <w:num w:numId="19" w16cid:durableId="373697972">
    <w:abstractNumId w:val="24"/>
  </w:num>
  <w:num w:numId="20" w16cid:durableId="1831554074">
    <w:abstractNumId w:val="25"/>
  </w:num>
  <w:num w:numId="21" w16cid:durableId="1070926477">
    <w:abstractNumId w:val="22"/>
  </w:num>
  <w:num w:numId="22" w16cid:durableId="468667182">
    <w:abstractNumId w:val="12"/>
  </w:num>
  <w:num w:numId="23" w16cid:durableId="919603155">
    <w:abstractNumId w:val="2"/>
  </w:num>
  <w:num w:numId="24" w16cid:durableId="1129278324">
    <w:abstractNumId w:val="17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6"/>
  </w:num>
  <w:num w:numId="29" w16cid:durableId="1913811586">
    <w:abstractNumId w:val="13"/>
  </w:num>
  <w:num w:numId="30" w16cid:durableId="223954982">
    <w:abstractNumId w:val="10"/>
  </w:num>
  <w:num w:numId="31" w16cid:durableId="587271717">
    <w:abstractNumId w:val="27"/>
  </w:num>
  <w:num w:numId="32" w16cid:durableId="1853302302">
    <w:abstractNumId w:val="15"/>
  </w:num>
  <w:num w:numId="33" w16cid:durableId="601382694">
    <w:abstractNumId w:val="11"/>
  </w:num>
  <w:num w:numId="34" w16cid:durableId="145000410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2E00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36210"/>
    <w:rsid w:val="000433D1"/>
    <w:rsid w:val="000467FA"/>
    <w:rsid w:val="00056C35"/>
    <w:rsid w:val="00065F30"/>
    <w:rsid w:val="0006624B"/>
    <w:rsid w:val="00070CAF"/>
    <w:rsid w:val="0007257E"/>
    <w:rsid w:val="00073B9C"/>
    <w:rsid w:val="00075F11"/>
    <w:rsid w:val="0008024C"/>
    <w:rsid w:val="00080804"/>
    <w:rsid w:val="00080B80"/>
    <w:rsid w:val="00082EB2"/>
    <w:rsid w:val="00083C4F"/>
    <w:rsid w:val="00086820"/>
    <w:rsid w:val="00086924"/>
    <w:rsid w:val="00086B32"/>
    <w:rsid w:val="00090783"/>
    <w:rsid w:val="000A1E3D"/>
    <w:rsid w:val="000A266D"/>
    <w:rsid w:val="000A4673"/>
    <w:rsid w:val="000A5202"/>
    <w:rsid w:val="000A52FD"/>
    <w:rsid w:val="000A57B6"/>
    <w:rsid w:val="000A5D23"/>
    <w:rsid w:val="000A6A53"/>
    <w:rsid w:val="000B1E25"/>
    <w:rsid w:val="000B2D8C"/>
    <w:rsid w:val="000B4668"/>
    <w:rsid w:val="000B46CA"/>
    <w:rsid w:val="000B7821"/>
    <w:rsid w:val="000C1483"/>
    <w:rsid w:val="000C220A"/>
    <w:rsid w:val="000C4528"/>
    <w:rsid w:val="000C4B2D"/>
    <w:rsid w:val="000C5995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43CCF"/>
    <w:rsid w:val="00145A0E"/>
    <w:rsid w:val="0015255B"/>
    <w:rsid w:val="00152AD1"/>
    <w:rsid w:val="00152E38"/>
    <w:rsid w:val="00152E66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472D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0D2A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CA9"/>
    <w:rsid w:val="00303EEC"/>
    <w:rsid w:val="0030408E"/>
    <w:rsid w:val="0030495F"/>
    <w:rsid w:val="003074D5"/>
    <w:rsid w:val="003178EA"/>
    <w:rsid w:val="00325153"/>
    <w:rsid w:val="00334C2B"/>
    <w:rsid w:val="00334C5B"/>
    <w:rsid w:val="00335DA2"/>
    <w:rsid w:val="003379C5"/>
    <w:rsid w:val="003401E7"/>
    <w:rsid w:val="0034035E"/>
    <w:rsid w:val="00342DB6"/>
    <w:rsid w:val="003430F9"/>
    <w:rsid w:val="0035256A"/>
    <w:rsid w:val="00352E0D"/>
    <w:rsid w:val="00353C0A"/>
    <w:rsid w:val="00354776"/>
    <w:rsid w:val="00355F44"/>
    <w:rsid w:val="00356910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A34FC"/>
    <w:rsid w:val="003B1002"/>
    <w:rsid w:val="003B1A2C"/>
    <w:rsid w:val="003B1BD0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0BFC"/>
    <w:rsid w:val="0040515F"/>
    <w:rsid w:val="00405419"/>
    <w:rsid w:val="0040560B"/>
    <w:rsid w:val="00405EBA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0452"/>
    <w:rsid w:val="0044066D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6392"/>
    <w:rsid w:val="00476AB4"/>
    <w:rsid w:val="0048014A"/>
    <w:rsid w:val="00480627"/>
    <w:rsid w:val="00482506"/>
    <w:rsid w:val="00485B05"/>
    <w:rsid w:val="00486E62"/>
    <w:rsid w:val="00491A29"/>
    <w:rsid w:val="00492B45"/>
    <w:rsid w:val="004A143B"/>
    <w:rsid w:val="004A14A3"/>
    <w:rsid w:val="004A2C30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2D75"/>
    <w:rsid w:val="004C39A7"/>
    <w:rsid w:val="004C5632"/>
    <w:rsid w:val="004C6388"/>
    <w:rsid w:val="004D267F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1707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54D1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276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022D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2A57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3D12"/>
    <w:rsid w:val="006643D6"/>
    <w:rsid w:val="00664F22"/>
    <w:rsid w:val="00665202"/>
    <w:rsid w:val="0067036E"/>
    <w:rsid w:val="0067253E"/>
    <w:rsid w:val="0067750D"/>
    <w:rsid w:val="00681657"/>
    <w:rsid w:val="00682580"/>
    <w:rsid w:val="0068608C"/>
    <w:rsid w:val="00686B52"/>
    <w:rsid w:val="00686C94"/>
    <w:rsid w:val="006908F2"/>
    <w:rsid w:val="00691E09"/>
    <w:rsid w:val="00692139"/>
    <w:rsid w:val="0069249C"/>
    <w:rsid w:val="00694A77"/>
    <w:rsid w:val="00696E28"/>
    <w:rsid w:val="00697FD5"/>
    <w:rsid w:val="006A638C"/>
    <w:rsid w:val="006B0FEF"/>
    <w:rsid w:val="006B3077"/>
    <w:rsid w:val="006B3B51"/>
    <w:rsid w:val="006C7373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4346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26BC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94C73"/>
    <w:rsid w:val="00797419"/>
    <w:rsid w:val="007A0661"/>
    <w:rsid w:val="007A3843"/>
    <w:rsid w:val="007B33F7"/>
    <w:rsid w:val="007B391D"/>
    <w:rsid w:val="007B449A"/>
    <w:rsid w:val="007B527E"/>
    <w:rsid w:val="007B6DA8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054C9"/>
    <w:rsid w:val="008114BD"/>
    <w:rsid w:val="008125A4"/>
    <w:rsid w:val="0081534A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0595"/>
    <w:rsid w:val="008B4B67"/>
    <w:rsid w:val="008B648E"/>
    <w:rsid w:val="008C24C6"/>
    <w:rsid w:val="008C4567"/>
    <w:rsid w:val="008D01E0"/>
    <w:rsid w:val="008D425D"/>
    <w:rsid w:val="008D53AA"/>
    <w:rsid w:val="008D7FC6"/>
    <w:rsid w:val="008E097E"/>
    <w:rsid w:val="008E204F"/>
    <w:rsid w:val="008E2769"/>
    <w:rsid w:val="008E2904"/>
    <w:rsid w:val="008E51A8"/>
    <w:rsid w:val="008E717A"/>
    <w:rsid w:val="008F261A"/>
    <w:rsid w:val="008F43D8"/>
    <w:rsid w:val="008F67BE"/>
    <w:rsid w:val="008F6DC2"/>
    <w:rsid w:val="008F79E8"/>
    <w:rsid w:val="00900E41"/>
    <w:rsid w:val="0090242C"/>
    <w:rsid w:val="00902D8D"/>
    <w:rsid w:val="009032FB"/>
    <w:rsid w:val="00903973"/>
    <w:rsid w:val="009056B3"/>
    <w:rsid w:val="00907F97"/>
    <w:rsid w:val="00910BC9"/>
    <w:rsid w:val="00911D54"/>
    <w:rsid w:val="00916E19"/>
    <w:rsid w:val="00917EFC"/>
    <w:rsid w:val="00922B5C"/>
    <w:rsid w:val="00924487"/>
    <w:rsid w:val="009257D8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1592"/>
    <w:rsid w:val="0094416A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873CB"/>
    <w:rsid w:val="009921AC"/>
    <w:rsid w:val="00996EB7"/>
    <w:rsid w:val="009A0407"/>
    <w:rsid w:val="009A39AB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C2530"/>
    <w:rsid w:val="009D37C0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0AAE"/>
    <w:rsid w:val="00A00EE1"/>
    <w:rsid w:val="00A0133D"/>
    <w:rsid w:val="00A01BAE"/>
    <w:rsid w:val="00A047F3"/>
    <w:rsid w:val="00A04F36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010E"/>
    <w:rsid w:val="00A3616F"/>
    <w:rsid w:val="00A36B17"/>
    <w:rsid w:val="00A440C2"/>
    <w:rsid w:val="00A44579"/>
    <w:rsid w:val="00A445D6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77ADE"/>
    <w:rsid w:val="00A80421"/>
    <w:rsid w:val="00A86F42"/>
    <w:rsid w:val="00A900D5"/>
    <w:rsid w:val="00A93ED9"/>
    <w:rsid w:val="00A94D64"/>
    <w:rsid w:val="00A9540A"/>
    <w:rsid w:val="00AA138C"/>
    <w:rsid w:val="00AA1670"/>
    <w:rsid w:val="00AA2144"/>
    <w:rsid w:val="00AA5D2C"/>
    <w:rsid w:val="00AB0930"/>
    <w:rsid w:val="00AB0EDE"/>
    <w:rsid w:val="00AB1CA3"/>
    <w:rsid w:val="00AC1931"/>
    <w:rsid w:val="00AC292F"/>
    <w:rsid w:val="00AC4F40"/>
    <w:rsid w:val="00AD3024"/>
    <w:rsid w:val="00AD3B02"/>
    <w:rsid w:val="00AD52B1"/>
    <w:rsid w:val="00AE40A6"/>
    <w:rsid w:val="00AE6B51"/>
    <w:rsid w:val="00AF2082"/>
    <w:rsid w:val="00AF24A3"/>
    <w:rsid w:val="00AF29E8"/>
    <w:rsid w:val="00B02092"/>
    <w:rsid w:val="00B05856"/>
    <w:rsid w:val="00B05CDB"/>
    <w:rsid w:val="00B0652B"/>
    <w:rsid w:val="00B1068B"/>
    <w:rsid w:val="00B13BD6"/>
    <w:rsid w:val="00B14A4F"/>
    <w:rsid w:val="00B17123"/>
    <w:rsid w:val="00B22BDE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6798"/>
    <w:rsid w:val="00B65B05"/>
    <w:rsid w:val="00B66211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97F0F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0B4A"/>
    <w:rsid w:val="00BD386E"/>
    <w:rsid w:val="00BD4610"/>
    <w:rsid w:val="00BD491A"/>
    <w:rsid w:val="00BD5A70"/>
    <w:rsid w:val="00BD5B81"/>
    <w:rsid w:val="00BD5C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F3D"/>
    <w:rsid w:val="00C12A59"/>
    <w:rsid w:val="00C12DF5"/>
    <w:rsid w:val="00C145B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291"/>
    <w:rsid w:val="00C7099E"/>
    <w:rsid w:val="00C70B2C"/>
    <w:rsid w:val="00C71415"/>
    <w:rsid w:val="00C71517"/>
    <w:rsid w:val="00C719A4"/>
    <w:rsid w:val="00C745D5"/>
    <w:rsid w:val="00C80BAC"/>
    <w:rsid w:val="00C819D7"/>
    <w:rsid w:val="00C81D52"/>
    <w:rsid w:val="00C827A8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93D"/>
    <w:rsid w:val="00CA7AB7"/>
    <w:rsid w:val="00CB2043"/>
    <w:rsid w:val="00CB4895"/>
    <w:rsid w:val="00CB6AAD"/>
    <w:rsid w:val="00CC0738"/>
    <w:rsid w:val="00CC66BB"/>
    <w:rsid w:val="00CD06F8"/>
    <w:rsid w:val="00CD3255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4B9"/>
    <w:rsid w:val="00D03853"/>
    <w:rsid w:val="00D045A6"/>
    <w:rsid w:val="00D06B50"/>
    <w:rsid w:val="00D076D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109C"/>
    <w:rsid w:val="00DA33FF"/>
    <w:rsid w:val="00DA468B"/>
    <w:rsid w:val="00DA571A"/>
    <w:rsid w:val="00DA72F8"/>
    <w:rsid w:val="00DB07F2"/>
    <w:rsid w:val="00DB0CB7"/>
    <w:rsid w:val="00DB3557"/>
    <w:rsid w:val="00DB636E"/>
    <w:rsid w:val="00DB641C"/>
    <w:rsid w:val="00DC03C8"/>
    <w:rsid w:val="00DC2177"/>
    <w:rsid w:val="00DC6BAC"/>
    <w:rsid w:val="00DD50F5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3FAF"/>
    <w:rsid w:val="00E2180F"/>
    <w:rsid w:val="00E2710A"/>
    <w:rsid w:val="00E32F07"/>
    <w:rsid w:val="00E33CEC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12C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20BF"/>
    <w:rsid w:val="00E730A7"/>
    <w:rsid w:val="00E736FB"/>
    <w:rsid w:val="00E74B8A"/>
    <w:rsid w:val="00E74F5D"/>
    <w:rsid w:val="00E808C7"/>
    <w:rsid w:val="00E817DB"/>
    <w:rsid w:val="00E81D57"/>
    <w:rsid w:val="00E844F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1DCB"/>
    <w:rsid w:val="00EA2B66"/>
    <w:rsid w:val="00EA51FB"/>
    <w:rsid w:val="00EA6591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14B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1E41"/>
    <w:rsid w:val="00F20591"/>
    <w:rsid w:val="00F231B8"/>
    <w:rsid w:val="00F27084"/>
    <w:rsid w:val="00F304FD"/>
    <w:rsid w:val="00F31548"/>
    <w:rsid w:val="00F317F7"/>
    <w:rsid w:val="00F3385C"/>
    <w:rsid w:val="00F36694"/>
    <w:rsid w:val="00F366AA"/>
    <w:rsid w:val="00F40AB6"/>
    <w:rsid w:val="00F419C3"/>
    <w:rsid w:val="00F434F4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1A49"/>
    <w:rsid w:val="00F628B5"/>
    <w:rsid w:val="00F641DF"/>
    <w:rsid w:val="00F64B72"/>
    <w:rsid w:val="00F65B68"/>
    <w:rsid w:val="00F70493"/>
    <w:rsid w:val="00F70F0F"/>
    <w:rsid w:val="00F73626"/>
    <w:rsid w:val="00F75285"/>
    <w:rsid w:val="00F82003"/>
    <w:rsid w:val="00F8245A"/>
    <w:rsid w:val="00F84442"/>
    <w:rsid w:val="00F876D2"/>
    <w:rsid w:val="00F915EE"/>
    <w:rsid w:val="00F9259E"/>
    <w:rsid w:val="00F950DC"/>
    <w:rsid w:val="00F9585E"/>
    <w:rsid w:val="00F95974"/>
    <w:rsid w:val="00F96CEE"/>
    <w:rsid w:val="00F97F43"/>
    <w:rsid w:val="00FA19F1"/>
    <w:rsid w:val="00FA2EFE"/>
    <w:rsid w:val="00FA41E2"/>
    <w:rsid w:val="00FA668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3D8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27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276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2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aura Constantinescu</cp:lastModifiedBy>
  <cp:revision>29</cp:revision>
  <cp:lastPrinted>2014-12-29T09:36:00Z</cp:lastPrinted>
  <dcterms:created xsi:type="dcterms:W3CDTF">2025-05-16T15:12:00Z</dcterms:created>
  <dcterms:modified xsi:type="dcterms:W3CDTF">2026-01-20T08:34:00Z</dcterms:modified>
</cp:coreProperties>
</file>